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7E96EE71" w:rsidR="003E451C" w:rsidRPr="004950FC" w:rsidRDefault="007C2480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>CS4404</w:t>
      </w:r>
      <w:r w:rsidR="003E451C" w:rsidRPr="004950FC">
        <w:rPr>
          <w:rFonts w:ascii="Times New Roman" w:hAnsi="Times New Roman" w:cs="Times New Roman"/>
          <w:sz w:val="24"/>
          <w:szCs w:val="24"/>
        </w:rPr>
        <w:t xml:space="preserve"> </w:t>
      </w:r>
      <w:r w:rsidRPr="004950FC">
        <w:rPr>
          <w:rFonts w:ascii="Times New Roman" w:hAnsi="Times New Roman" w:cs="Times New Roman"/>
          <w:sz w:val="24"/>
          <w:szCs w:val="24"/>
        </w:rPr>
        <w:t>Advanced Networking and data security</w:t>
      </w:r>
      <w:r w:rsidR="00A9569C" w:rsidRPr="004950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75DC5DDA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 xml:space="preserve">Unit </w:t>
      </w:r>
      <w:r w:rsidR="00916D63" w:rsidRPr="004950FC">
        <w:rPr>
          <w:rFonts w:ascii="Times New Roman" w:hAnsi="Times New Roman" w:cs="Times New Roman"/>
          <w:sz w:val="24"/>
          <w:szCs w:val="24"/>
        </w:rPr>
        <w:t>4</w:t>
      </w:r>
      <w:r w:rsidRPr="004950FC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4762C7" w:rsidRPr="004950FC">
        <w:rPr>
          <w:rFonts w:ascii="Times New Roman" w:hAnsi="Times New Roman" w:cs="Times New Roman"/>
          <w:sz w:val="24"/>
          <w:szCs w:val="24"/>
        </w:rPr>
        <w:t>4</w:t>
      </w:r>
    </w:p>
    <w:p w14:paraId="48E5D118" w14:textId="77777777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>Anonymous Student</w:t>
      </w:r>
    </w:p>
    <w:p w14:paraId="33936BD9" w14:textId="77777777" w:rsidR="003E451C" w:rsidRPr="004950FC" w:rsidRDefault="003E451C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4950FC" w:rsidRDefault="00C46BD1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63DC5A" w14:textId="37F243A8" w:rsidR="00827A10" w:rsidRDefault="005F2732" w:rsidP="00ED121C">
      <w:pPr>
        <w:pStyle w:val="NormalWeb"/>
        <w:shd w:val="clear" w:color="auto" w:fill="FFFFFF"/>
        <w:spacing w:before="0" w:beforeAutospacing="0"/>
        <w:rPr>
          <w:color w:val="1D2125"/>
        </w:rPr>
      </w:pPr>
      <w:r w:rsidRPr="004950FC">
        <w:rPr>
          <w:color w:val="1D2125"/>
        </w:rPr>
        <w:lastRenderedPageBreak/>
        <w:t>You are a network engineer who has been assigned a new client company. Your senior network engineer has informed you that you will be </w:t>
      </w:r>
      <w:r w:rsidRPr="004950FC">
        <w:rPr>
          <w:color w:val="1D2125"/>
          <w:lang w:val="en-US"/>
        </w:rPr>
        <w:t>tasked</w:t>
      </w:r>
      <w:r w:rsidRPr="004950FC">
        <w:rPr>
          <w:color w:val="1D2125"/>
        </w:rPr>
        <w:t xml:space="preserve"> with </w:t>
      </w:r>
      <w:proofErr w:type="spellStart"/>
      <w:r w:rsidRPr="004950FC">
        <w:rPr>
          <w:color w:val="1D2125"/>
        </w:rPr>
        <w:t>analyzing</w:t>
      </w:r>
      <w:proofErr w:type="spellEnd"/>
      <w:r w:rsidRPr="004950FC">
        <w:rPr>
          <w:color w:val="1D2125"/>
        </w:rPr>
        <w:t xml:space="preserve"> the HTTP and TCP traffic flow in the client's network. This information will be used to improve the performance, security, and general management of the client's network.</w:t>
      </w:r>
    </w:p>
    <w:p w14:paraId="641A53C1" w14:textId="77777777" w:rsidR="00ED121C" w:rsidRDefault="00ED121C" w:rsidP="00ED121C">
      <w:pPr>
        <w:pStyle w:val="NormalWeb"/>
        <w:shd w:val="clear" w:color="auto" w:fill="FFFFFF"/>
        <w:spacing w:before="0" w:beforeAutospacing="0"/>
        <w:rPr>
          <w:b/>
          <w:bCs/>
        </w:rPr>
      </w:pPr>
    </w:p>
    <w:p w14:paraId="29A2EA9E" w14:textId="112D7165" w:rsidR="003377D6" w:rsidRPr="004950FC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2307964" w14:textId="4D842FF1" w:rsidR="00373763" w:rsidRPr="004950FC" w:rsidRDefault="0073302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My IP Address.</w:t>
      </w:r>
    </w:p>
    <w:p w14:paraId="633014BA" w14:textId="6EF976A8" w:rsidR="000259DA" w:rsidRPr="004950FC" w:rsidRDefault="000259D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32E06D49" wp14:editId="66CD6B26">
            <wp:extent cx="3905795" cy="2476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A0649" w14:textId="79BAFE44" w:rsidR="00FD6770" w:rsidRPr="004950FC" w:rsidRDefault="00FD6770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Ip4 Address</w:t>
      </w:r>
    </w:p>
    <w:p w14:paraId="69B180BC" w14:textId="78F8423C" w:rsidR="000259DA" w:rsidRPr="004950FC" w:rsidRDefault="000259D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4B36CB6B" wp14:editId="1026B738">
            <wp:extent cx="4115374" cy="295316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1FAFF" w14:textId="4160BCF4" w:rsidR="00586679" w:rsidRDefault="0058667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Route gateway</w:t>
      </w:r>
    </w:p>
    <w:p w14:paraId="508B6905" w14:textId="0403DA2C" w:rsidR="00373763" w:rsidRPr="004950FC" w:rsidRDefault="00014D8B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2D56B41" wp14:editId="2533871C">
            <wp:extent cx="5274310" cy="42297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2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D3F38" w14:textId="34A6EA14" w:rsidR="00213C38" w:rsidRPr="004950FC" w:rsidRDefault="00E0649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Ping example.com</w:t>
      </w:r>
    </w:p>
    <w:p w14:paraId="026EC0A9" w14:textId="14A2949E" w:rsidR="00E06496" w:rsidRPr="004950FC" w:rsidRDefault="00E0649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3C2C1B22" wp14:editId="3187429C">
            <wp:extent cx="5274310" cy="1595755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AE0BF" w14:textId="555FF0FA" w:rsidR="00213C38" w:rsidRPr="004950FC" w:rsidRDefault="0042183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 xml:space="preserve">My Https </w:t>
      </w:r>
      <w:proofErr w:type="gramStart"/>
      <w:r w:rsidRPr="004950FC">
        <w:rPr>
          <w:rFonts w:ascii="Times New Roman" w:hAnsi="Times New Roman" w:cs="Times New Roman"/>
          <w:bCs/>
          <w:sz w:val="24"/>
          <w:szCs w:val="24"/>
        </w:rPr>
        <w:t>request</w:t>
      </w:r>
      <w:proofErr w:type="gramEnd"/>
      <w:r w:rsidRPr="004950F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CAC7D70" w14:textId="62FD8D96" w:rsidR="00421835" w:rsidRPr="004950FC" w:rsidRDefault="0042183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3B3C87E4" wp14:editId="104172E7">
            <wp:extent cx="5274310" cy="69278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9BB8" w14:textId="62B107DA" w:rsidR="00315AD7" w:rsidRPr="004950FC" w:rsidRDefault="00315AD7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1474B2E2" wp14:editId="3E911821">
            <wp:extent cx="5274310" cy="142875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72371" w14:textId="2FF371D9" w:rsidR="00BB41C5" w:rsidRPr="004950FC" w:rsidRDefault="00BB41C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My MAC address Vendor</w:t>
      </w:r>
    </w:p>
    <w:p w14:paraId="2FBB8BCC" w14:textId="1D3AC98F" w:rsidR="007D3199" w:rsidRDefault="007D319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074EEA7B" wp14:editId="085264FA">
            <wp:extent cx="5274310" cy="18351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47C4" w14:textId="34E5AE70" w:rsidR="00175B81" w:rsidRDefault="00175B8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y router Mac address</w:t>
      </w:r>
    </w:p>
    <w:p w14:paraId="6A61C8F0" w14:textId="61D93B47" w:rsidR="00175B81" w:rsidRDefault="00175B8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75B81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65C40834" wp14:editId="25F344BF">
            <wp:extent cx="5274310" cy="183388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542E0" w14:textId="77777777" w:rsidR="00175B81" w:rsidRPr="004950FC" w:rsidRDefault="00175B8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D5596F8" w14:textId="6BBAA565" w:rsidR="0041248F" w:rsidRPr="004950FC" w:rsidRDefault="0041248F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 xml:space="preserve">IP4 </w:t>
      </w:r>
      <w:proofErr w:type="spellStart"/>
      <w:r w:rsidRPr="004950FC">
        <w:rPr>
          <w:rFonts w:ascii="Times New Roman" w:hAnsi="Times New Roman" w:cs="Times New Roman"/>
          <w:bCs/>
          <w:sz w:val="24"/>
          <w:szCs w:val="24"/>
        </w:rPr>
        <w:t>Protocal</w:t>
      </w:r>
      <w:proofErr w:type="spellEnd"/>
      <w:r w:rsidRPr="004950F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25A48C" w14:textId="4F911C63" w:rsidR="007D3199" w:rsidRPr="004950FC" w:rsidRDefault="000C603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5D6C8E2A" wp14:editId="16B90841">
            <wp:extent cx="5274310" cy="22860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AD49D" w14:textId="3AAAF9D6" w:rsidR="00AB1A33" w:rsidRPr="004950FC" w:rsidRDefault="00237EF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y IP version 4 is captured.</w:t>
      </w:r>
    </w:p>
    <w:p w14:paraId="73EAD3E9" w14:textId="646BA532" w:rsidR="00994695" w:rsidRPr="004950FC" w:rsidRDefault="0099469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TCP protocol</w:t>
      </w:r>
    </w:p>
    <w:p w14:paraId="2B55424D" w14:textId="77777777" w:rsidR="00D719B6" w:rsidRPr="004950FC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4488A0F" w14:textId="77777777" w:rsidR="00D719B6" w:rsidRPr="004950FC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55C821C" w14:textId="00DD4910" w:rsidR="00AB1A33" w:rsidRPr="004950FC" w:rsidRDefault="00AB1A33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21D5D4DC" wp14:editId="3985479E">
            <wp:extent cx="5274310" cy="292544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2DF2B" w14:textId="617C20A5" w:rsidR="00D719B6" w:rsidRPr="004950FC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Http protocol</w:t>
      </w:r>
    </w:p>
    <w:p w14:paraId="4CA7D3F6" w14:textId="076EC33B" w:rsidR="00D719B6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03AEBDDC" wp14:editId="4F4195AA">
            <wp:extent cx="5274310" cy="3007995"/>
            <wp:effectExtent l="0" t="0" r="254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4601D" w14:textId="6C478790" w:rsidR="0013261E" w:rsidRPr="004950FC" w:rsidRDefault="0013261E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ttp version is 1.1</w:t>
      </w:r>
    </w:p>
    <w:p w14:paraId="5FFF72C1" w14:textId="5ABAB007" w:rsidR="00D719B6" w:rsidRDefault="00D05261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5C813CA0" wp14:editId="3F1567B8">
            <wp:extent cx="5274310" cy="311086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FECA3" w14:textId="2C0A6BBA" w:rsidR="009D17F9" w:rsidRDefault="009D17F9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D17F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6D381DC" wp14:editId="43E8C15A">
            <wp:extent cx="5274310" cy="205994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88C7" w14:textId="51C15AEB" w:rsidR="006B3C2E" w:rsidRPr="00357DD6" w:rsidRDefault="0069294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y OS system is </w:t>
      </w:r>
      <w:r w:rsidR="00D17EEA">
        <w:rPr>
          <w:rFonts w:ascii="Times New Roman" w:hAnsi="Times New Roman" w:cs="Times New Roman"/>
          <w:bCs/>
          <w:sz w:val="24"/>
          <w:szCs w:val="24"/>
        </w:rPr>
        <w:t>windows</w:t>
      </w:r>
    </w:p>
    <w:p w14:paraId="444DAD82" w14:textId="10C3D1A6" w:rsidR="006B3C2E" w:rsidRDefault="006B3C2E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B3C2E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BED6789" wp14:editId="3274F6F6">
            <wp:extent cx="5274310" cy="254190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E7A56" w14:textId="4219DB1F" w:rsidR="00535AD9" w:rsidRDefault="00535AD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Accept language is text/html</w:t>
      </w:r>
      <w:r w:rsidR="00623EBB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F7FCCA" w14:textId="75ADCA16" w:rsidR="00623EBB" w:rsidRPr="00535AD9" w:rsidRDefault="00623EBB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User agen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FUPnP</w:t>
      </w:r>
      <w:proofErr w:type="spellEnd"/>
    </w:p>
    <w:p w14:paraId="25A31EA9" w14:textId="01B5A760" w:rsidR="00F268C7" w:rsidRPr="004950FC" w:rsidRDefault="001D0AEE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t>Ipv6 address</w:t>
      </w:r>
    </w:p>
    <w:p w14:paraId="30E2AD92" w14:textId="4C30E69E" w:rsidR="00546B1D" w:rsidRPr="004950FC" w:rsidRDefault="00546B1D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  <w:shd w:val="clear" w:color="auto" w:fill="FFFFFF"/>
        </w:rPr>
        <w:t>TCP 3-way handshake</w:t>
      </w:r>
    </w:p>
    <w:p w14:paraId="798DF382" w14:textId="3832C762" w:rsidR="00F268C7" w:rsidRDefault="00F268C7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3CBE006" wp14:editId="03936673">
            <wp:extent cx="5274310" cy="53784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Times New Roman" w:hAnsi="Times New Roman" w:cs="Times New Roman"/>
          <w:b/>
          <w:bCs/>
          <w:sz w:val="24"/>
          <w:szCs w:val="24"/>
        </w:rPr>
        <w:tag w:val="MENDELEY_CITATION_v3_eyJjaXRhdGlvbklEIjoiTUVOREVMRVlfQ0lUQVRJT05fYWI5MDBmZWUtNWUyZi00NGQwLWE4OWItNTY5YzY3MmIxNzgz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"/>
        <w:id w:val="1902711688"/>
        <w:placeholder>
          <w:docPart w:val="DefaultPlaceholder_-1854013440"/>
        </w:placeholder>
      </w:sdtPr>
      <w:sdtContent>
        <w:p w14:paraId="0F17C65B" w14:textId="0DB9F7DC" w:rsidR="00747E6C" w:rsidRPr="004950FC" w:rsidRDefault="00747E6C" w:rsidP="001C1E89">
          <w:pPr>
            <w:spacing w:line="480" w:lineRule="auto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>
            <w:rPr>
              <w:rFonts w:eastAsia="Times New Roman"/>
            </w:rPr>
            <w:t>(</w:t>
          </w:r>
          <w:r>
            <w:rPr>
              <w:rFonts w:eastAsia="Times New Roman"/>
              <w:i/>
              <w:iCs/>
            </w:rPr>
            <w:t>Wireshark User’s Guide</w:t>
          </w:r>
          <w:r>
            <w:rPr>
              <w:rFonts w:eastAsia="Times New Roman"/>
            </w:rPr>
            <w:t>, n.d.)</w:t>
          </w:r>
        </w:p>
      </w:sdtContent>
    </w:sdt>
    <w:p w14:paraId="2C8ABDCA" w14:textId="5AB07C51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3F9E20CB" w14:textId="1EA56D6B" w:rsidR="008B2064" w:rsidRDefault="008B2064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verall, through this practical, I have learned how to navigate the captured packets and the requests. I am able to lookup for Mac address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ddress for the packets I send and receive.</w:t>
      </w:r>
    </w:p>
    <w:p w14:paraId="4B636D40" w14:textId="77777777" w:rsidR="008B2064" w:rsidRPr="008B2064" w:rsidRDefault="008B2064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C268CF2" w14:textId="0013E8F9" w:rsidR="007B75C7" w:rsidRPr="004950FC" w:rsidRDefault="007B75C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DD578D" w14:textId="44746D74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97C93C" w14:textId="770FDF1B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EF069F" w14:textId="0ADDC653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0E1958" w14:textId="2CEF31D7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F57DC18" w14:textId="1A524A94" w:rsidR="00D50A12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03C304" w14:textId="455D5395" w:rsidR="00995860" w:rsidRDefault="00995860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85C60E2" w14:textId="77777777" w:rsidR="00995860" w:rsidRPr="004950FC" w:rsidRDefault="00995860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419DBF9" w14:textId="32667B61" w:rsidR="00EF42A1" w:rsidRDefault="00B46369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ference </w:t>
      </w:r>
    </w:p>
    <w:sdt>
      <w:sdtPr>
        <w:rPr>
          <w:rFonts w:ascii="Times New Roman" w:hAnsi="Times New Roman" w:cs="Times New Roman"/>
          <w:b/>
          <w:bCs/>
          <w:sz w:val="24"/>
          <w:szCs w:val="24"/>
        </w:rPr>
        <w:tag w:val="MENDELEY_BIBLIOGRAPHY"/>
        <w:id w:val="-1852255983"/>
        <w:placeholder>
          <w:docPart w:val="DefaultPlaceholder_-1854013440"/>
        </w:placeholder>
      </w:sdtPr>
      <w:sdtContent>
        <w:p w14:paraId="2130CC27" w14:textId="77777777" w:rsidR="00747E6C" w:rsidRDefault="00747E6C">
          <w:pPr>
            <w:autoSpaceDE w:val="0"/>
            <w:autoSpaceDN w:val="0"/>
            <w:ind w:hanging="480"/>
            <w:divId w:val="1988433005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Wireshark User’s Guide</w:t>
          </w:r>
          <w:r>
            <w:rPr>
              <w:rFonts w:eastAsia="Times New Roman"/>
            </w:rPr>
            <w:t>. (n.d.). Retrieved November 19, 2023, from https://www.wireshark.org/docs/wsug_html_chunked/index.html</w:t>
          </w:r>
        </w:p>
        <w:p w14:paraId="20980484" w14:textId="6814ABB0" w:rsidR="00747E6C" w:rsidRPr="004950FC" w:rsidRDefault="00747E6C" w:rsidP="001C1E89">
          <w:pPr>
            <w:spacing w:line="480" w:lineRule="auto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>
            <w:rPr>
              <w:rFonts w:eastAsia="Times New Roman"/>
            </w:rPr>
            <w:t> </w:t>
          </w:r>
        </w:p>
      </w:sdtContent>
    </w:sdt>
    <w:p w14:paraId="2935BD18" w14:textId="25C9B282" w:rsidR="00FD0AC7" w:rsidRPr="004950FC" w:rsidRDefault="00FD0AC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904012" w14:textId="77777777" w:rsidR="00910907" w:rsidRPr="004950FC" w:rsidRDefault="0091090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10907" w:rsidRPr="004950F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69197" w14:textId="77777777" w:rsidR="005246E4" w:rsidRDefault="005246E4" w:rsidP="005D6591">
      <w:pPr>
        <w:spacing w:after="0" w:line="240" w:lineRule="auto"/>
      </w:pPr>
      <w:r>
        <w:separator/>
      </w:r>
    </w:p>
  </w:endnote>
  <w:endnote w:type="continuationSeparator" w:id="0">
    <w:p w14:paraId="182282F2" w14:textId="77777777" w:rsidR="005246E4" w:rsidRDefault="005246E4" w:rsidP="005D6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ACE9D" w14:textId="77777777" w:rsidR="005246E4" w:rsidRDefault="005246E4" w:rsidP="005D6591">
      <w:pPr>
        <w:spacing w:after="0" w:line="240" w:lineRule="auto"/>
      </w:pPr>
      <w:r>
        <w:separator/>
      </w:r>
    </w:p>
  </w:footnote>
  <w:footnote w:type="continuationSeparator" w:id="0">
    <w:p w14:paraId="62DA2BA2" w14:textId="77777777" w:rsidR="005246E4" w:rsidRDefault="005246E4" w:rsidP="005D6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D3F1A"/>
    <w:multiLevelType w:val="multilevel"/>
    <w:tmpl w:val="02F48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C70D66"/>
    <w:multiLevelType w:val="multilevel"/>
    <w:tmpl w:val="479CB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C3B463A"/>
    <w:multiLevelType w:val="multilevel"/>
    <w:tmpl w:val="9F1EE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072E7D"/>
    <w:multiLevelType w:val="multilevel"/>
    <w:tmpl w:val="7A103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00066"/>
    <w:multiLevelType w:val="multilevel"/>
    <w:tmpl w:val="02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3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qwUAj1fnDCwAAAA="/>
  </w:docVars>
  <w:rsids>
    <w:rsidRoot w:val="00231A32"/>
    <w:rsid w:val="00014D8B"/>
    <w:rsid w:val="00015C1C"/>
    <w:rsid w:val="000259DA"/>
    <w:rsid w:val="00035D4C"/>
    <w:rsid w:val="000426B0"/>
    <w:rsid w:val="000632F8"/>
    <w:rsid w:val="00064C4F"/>
    <w:rsid w:val="00071FF5"/>
    <w:rsid w:val="000763B7"/>
    <w:rsid w:val="00077A94"/>
    <w:rsid w:val="000854F6"/>
    <w:rsid w:val="00086E47"/>
    <w:rsid w:val="0009175C"/>
    <w:rsid w:val="00093F9C"/>
    <w:rsid w:val="000A1F41"/>
    <w:rsid w:val="000B1CD0"/>
    <w:rsid w:val="000C02D9"/>
    <w:rsid w:val="000C1463"/>
    <w:rsid w:val="000C3FBC"/>
    <w:rsid w:val="000C6031"/>
    <w:rsid w:val="000D16E8"/>
    <w:rsid w:val="000E7DA3"/>
    <w:rsid w:val="000F0542"/>
    <w:rsid w:val="00106EB7"/>
    <w:rsid w:val="001206C0"/>
    <w:rsid w:val="00125110"/>
    <w:rsid w:val="001270DD"/>
    <w:rsid w:val="0013261E"/>
    <w:rsid w:val="00143E67"/>
    <w:rsid w:val="00144A5C"/>
    <w:rsid w:val="0014577E"/>
    <w:rsid w:val="00161489"/>
    <w:rsid w:val="00164913"/>
    <w:rsid w:val="00175B81"/>
    <w:rsid w:val="00187D66"/>
    <w:rsid w:val="0019118B"/>
    <w:rsid w:val="00191C1D"/>
    <w:rsid w:val="001937E5"/>
    <w:rsid w:val="001B3B28"/>
    <w:rsid w:val="001B41AA"/>
    <w:rsid w:val="001B661A"/>
    <w:rsid w:val="001C158A"/>
    <w:rsid w:val="001C1E89"/>
    <w:rsid w:val="001C5669"/>
    <w:rsid w:val="001D0AEE"/>
    <w:rsid w:val="001D0CC2"/>
    <w:rsid w:val="001E4AC6"/>
    <w:rsid w:val="001E6312"/>
    <w:rsid w:val="001F19EE"/>
    <w:rsid w:val="001F2CB9"/>
    <w:rsid w:val="00202F5B"/>
    <w:rsid w:val="0020416F"/>
    <w:rsid w:val="00210007"/>
    <w:rsid w:val="00211C19"/>
    <w:rsid w:val="002122B0"/>
    <w:rsid w:val="00213C38"/>
    <w:rsid w:val="00213E68"/>
    <w:rsid w:val="002219A5"/>
    <w:rsid w:val="00223B54"/>
    <w:rsid w:val="00230480"/>
    <w:rsid w:val="00231A32"/>
    <w:rsid w:val="00237EF1"/>
    <w:rsid w:val="002432BF"/>
    <w:rsid w:val="00243FC2"/>
    <w:rsid w:val="00252EDC"/>
    <w:rsid w:val="00277482"/>
    <w:rsid w:val="00282A11"/>
    <w:rsid w:val="00283B53"/>
    <w:rsid w:val="002855F5"/>
    <w:rsid w:val="0028621B"/>
    <w:rsid w:val="00291E06"/>
    <w:rsid w:val="002B0BA5"/>
    <w:rsid w:val="002B10BC"/>
    <w:rsid w:val="002B311D"/>
    <w:rsid w:val="002B5240"/>
    <w:rsid w:val="002C2B60"/>
    <w:rsid w:val="002C51D9"/>
    <w:rsid w:val="002E2E03"/>
    <w:rsid w:val="002F33E1"/>
    <w:rsid w:val="002F7467"/>
    <w:rsid w:val="00301E60"/>
    <w:rsid w:val="0030684E"/>
    <w:rsid w:val="00315AD7"/>
    <w:rsid w:val="003377D6"/>
    <w:rsid w:val="0034418E"/>
    <w:rsid w:val="003557F9"/>
    <w:rsid w:val="00357DD6"/>
    <w:rsid w:val="00357F21"/>
    <w:rsid w:val="00364B8A"/>
    <w:rsid w:val="00365B84"/>
    <w:rsid w:val="0036733A"/>
    <w:rsid w:val="003721BC"/>
    <w:rsid w:val="00373763"/>
    <w:rsid w:val="00373C59"/>
    <w:rsid w:val="003866F5"/>
    <w:rsid w:val="00386CAD"/>
    <w:rsid w:val="00391513"/>
    <w:rsid w:val="00394D8F"/>
    <w:rsid w:val="00395201"/>
    <w:rsid w:val="003A63A1"/>
    <w:rsid w:val="003C4323"/>
    <w:rsid w:val="003C6CCA"/>
    <w:rsid w:val="003E451C"/>
    <w:rsid w:val="003E4529"/>
    <w:rsid w:val="003F41DF"/>
    <w:rsid w:val="003F4FBE"/>
    <w:rsid w:val="0041248F"/>
    <w:rsid w:val="004147EB"/>
    <w:rsid w:val="00421835"/>
    <w:rsid w:val="00433D93"/>
    <w:rsid w:val="004459B6"/>
    <w:rsid w:val="004656C0"/>
    <w:rsid w:val="004762C7"/>
    <w:rsid w:val="00492257"/>
    <w:rsid w:val="00495008"/>
    <w:rsid w:val="004950FC"/>
    <w:rsid w:val="004A5425"/>
    <w:rsid w:val="004C3842"/>
    <w:rsid w:val="004C5AE6"/>
    <w:rsid w:val="004D0748"/>
    <w:rsid w:val="004D6635"/>
    <w:rsid w:val="004E3619"/>
    <w:rsid w:val="004F47F6"/>
    <w:rsid w:val="004F740A"/>
    <w:rsid w:val="00500B21"/>
    <w:rsid w:val="00500C6F"/>
    <w:rsid w:val="00507449"/>
    <w:rsid w:val="00512D60"/>
    <w:rsid w:val="00513B94"/>
    <w:rsid w:val="005246E4"/>
    <w:rsid w:val="00525300"/>
    <w:rsid w:val="00530DAF"/>
    <w:rsid w:val="00535AD9"/>
    <w:rsid w:val="0053649A"/>
    <w:rsid w:val="00541C3E"/>
    <w:rsid w:val="00543447"/>
    <w:rsid w:val="00546B1D"/>
    <w:rsid w:val="00562118"/>
    <w:rsid w:val="00570FC8"/>
    <w:rsid w:val="005712C6"/>
    <w:rsid w:val="00586679"/>
    <w:rsid w:val="005C08B9"/>
    <w:rsid w:val="005C1556"/>
    <w:rsid w:val="005C33B0"/>
    <w:rsid w:val="005D64BA"/>
    <w:rsid w:val="005D6591"/>
    <w:rsid w:val="005E59E5"/>
    <w:rsid w:val="005F25BB"/>
    <w:rsid w:val="005F2732"/>
    <w:rsid w:val="006069D2"/>
    <w:rsid w:val="00623EBB"/>
    <w:rsid w:val="006307FE"/>
    <w:rsid w:val="00635553"/>
    <w:rsid w:val="0064163F"/>
    <w:rsid w:val="00643BE9"/>
    <w:rsid w:val="00663BD8"/>
    <w:rsid w:val="00673DBD"/>
    <w:rsid w:val="00676445"/>
    <w:rsid w:val="00692949"/>
    <w:rsid w:val="006A05D4"/>
    <w:rsid w:val="006A2E56"/>
    <w:rsid w:val="006B02A8"/>
    <w:rsid w:val="006B3B25"/>
    <w:rsid w:val="006B3C2E"/>
    <w:rsid w:val="006B7430"/>
    <w:rsid w:val="006D5733"/>
    <w:rsid w:val="006E3FC0"/>
    <w:rsid w:val="006E75BF"/>
    <w:rsid w:val="00720DEF"/>
    <w:rsid w:val="00733029"/>
    <w:rsid w:val="0073650C"/>
    <w:rsid w:val="00741CB0"/>
    <w:rsid w:val="00747E6C"/>
    <w:rsid w:val="00756582"/>
    <w:rsid w:val="007622B7"/>
    <w:rsid w:val="0078260C"/>
    <w:rsid w:val="007871F8"/>
    <w:rsid w:val="0079344A"/>
    <w:rsid w:val="007A3918"/>
    <w:rsid w:val="007A417A"/>
    <w:rsid w:val="007A4B49"/>
    <w:rsid w:val="007B5710"/>
    <w:rsid w:val="007B6DEB"/>
    <w:rsid w:val="007B75C7"/>
    <w:rsid w:val="007C2480"/>
    <w:rsid w:val="007C2C72"/>
    <w:rsid w:val="007C7B28"/>
    <w:rsid w:val="007D180C"/>
    <w:rsid w:val="007D1FD0"/>
    <w:rsid w:val="007D3199"/>
    <w:rsid w:val="007E0005"/>
    <w:rsid w:val="007E12E3"/>
    <w:rsid w:val="007E2F1E"/>
    <w:rsid w:val="007F0A09"/>
    <w:rsid w:val="007F1D22"/>
    <w:rsid w:val="00807D5B"/>
    <w:rsid w:val="00807DCE"/>
    <w:rsid w:val="00827A10"/>
    <w:rsid w:val="00836561"/>
    <w:rsid w:val="008552F3"/>
    <w:rsid w:val="0087212F"/>
    <w:rsid w:val="008774D8"/>
    <w:rsid w:val="00877692"/>
    <w:rsid w:val="00884631"/>
    <w:rsid w:val="00897680"/>
    <w:rsid w:val="008B0508"/>
    <w:rsid w:val="008B2064"/>
    <w:rsid w:val="008B7CEB"/>
    <w:rsid w:val="008E3D01"/>
    <w:rsid w:val="0090130A"/>
    <w:rsid w:val="009016FA"/>
    <w:rsid w:val="009072C3"/>
    <w:rsid w:val="00907B7E"/>
    <w:rsid w:val="00910907"/>
    <w:rsid w:val="00916D63"/>
    <w:rsid w:val="009358AE"/>
    <w:rsid w:val="00943E09"/>
    <w:rsid w:val="00957DB7"/>
    <w:rsid w:val="0097346B"/>
    <w:rsid w:val="00973C5F"/>
    <w:rsid w:val="009844FB"/>
    <w:rsid w:val="00991C1D"/>
    <w:rsid w:val="00994482"/>
    <w:rsid w:val="00994695"/>
    <w:rsid w:val="00995860"/>
    <w:rsid w:val="009A1704"/>
    <w:rsid w:val="009B2F22"/>
    <w:rsid w:val="009B689A"/>
    <w:rsid w:val="009C0859"/>
    <w:rsid w:val="009D17F9"/>
    <w:rsid w:val="009D18BA"/>
    <w:rsid w:val="009E657B"/>
    <w:rsid w:val="00A058ED"/>
    <w:rsid w:val="00A277BD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1A33"/>
    <w:rsid w:val="00AB337C"/>
    <w:rsid w:val="00AE23DE"/>
    <w:rsid w:val="00AF0439"/>
    <w:rsid w:val="00AF5B1D"/>
    <w:rsid w:val="00B04C46"/>
    <w:rsid w:val="00B14DD9"/>
    <w:rsid w:val="00B162ED"/>
    <w:rsid w:val="00B20DEA"/>
    <w:rsid w:val="00B44819"/>
    <w:rsid w:val="00B46369"/>
    <w:rsid w:val="00B521D5"/>
    <w:rsid w:val="00B56FE6"/>
    <w:rsid w:val="00B6088E"/>
    <w:rsid w:val="00B64E12"/>
    <w:rsid w:val="00B75327"/>
    <w:rsid w:val="00B75B3C"/>
    <w:rsid w:val="00B76C39"/>
    <w:rsid w:val="00B911A0"/>
    <w:rsid w:val="00BA06AD"/>
    <w:rsid w:val="00BB0310"/>
    <w:rsid w:val="00BB41C5"/>
    <w:rsid w:val="00BC2ECF"/>
    <w:rsid w:val="00BC5731"/>
    <w:rsid w:val="00BD05A2"/>
    <w:rsid w:val="00BD7C7E"/>
    <w:rsid w:val="00BE7A3C"/>
    <w:rsid w:val="00BF25F9"/>
    <w:rsid w:val="00BF4BF9"/>
    <w:rsid w:val="00C07AB9"/>
    <w:rsid w:val="00C22678"/>
    <w:rsid w:val="00C26EF1"/>
    <w:rsid w:val="00C30D8E"/>
    <w:rsid w:val="00C41E07"/>
    <w:rsid w:val="00C46BD1"/>
    <w:rsid w:val="00C56EB3"/>
    <w:rsid w:val="00C847E3"/>
    <w:rsid w:val="00C871D6"/>
    <w:rsid w:val="00C96910"/>
    <w:rsid w:val="00CA11FD"/>
    <w:rsid w:val="00CA7E32"/>
    <w:rsid w:val="00CB5107"/>
    <w:rsid w:val="00CD351C"/>
    <w:rsid w:val="00D03D4C"/>
    <w:rsid w:val="00D05261"/>
    <w:rsid w:val="00D102DC"/>
    <w:rsid w:val="00D17EEA"/>
    <w:rsid w:val="00D3357E"/>
    <w:rsid w:val="00D41600"/>
    <w:rsid w:val="00D50A12"/>
    <w:rsid w:val="00D62F5F"/>
    <w:rsid w:val="00D66515"/>
    <w:rsid w:val="00D7083B"/>
    <w:rsid w:val="00D719B6"/>
    <w:rsid w:val="00D81A01"/>
    <w:rsid w:val="00D84629"/>
    <w:rsid w:val="00DB0C83"/>
    <w:rsid w:val="00DB27DA"/>
    <w:rsid w:val="00DC0023"/>
    <w:rsid w:val="00DC414F"/>
    <w:rsid w:val="00DD3EB8"/>
    <w:rsid w:val="00DE01F8"/>
    <w:rsid w:val="00DE1C11"/>
    <w:rsid w:val="00DE5F10"/>
    <w:rsid w:val="00DF5D42"/>
    <w:rsid w:val="00DF71E5"/>
    <w:rsid w:val="00E06496"/>
    <w:rsid w:val="00E16B69"/>
    <w:rsid w:val="00E22D04"/>
    <w:rsid w:val="00E2432C"/>
    <w:rsid w:val="00E27993"/>
    <w:rsid w:val="00E30C36"/>
    <w:rsid w:val="00E4246B"/>
    <w:rsid w:val="00E5005E"/>
    <w:rsid w:val="00E552C3"/>
    <w:rsid w:val="00E609A6"/>
    <w:rsid w:val="00E6251B"/>
    <w:rsid w:val="00E73B74"/>
    <w:rsid w:val="00E75BE6"/>
    <w:rsid w:val="00E860B2"/>
    <w:rsid w:val="00E94DF0"/>
    <w:rsid w:val="00EA08E1"/>
    <w:rsid w:val="00EA4E08"/>
    <w:rsid w:val="00EC4CF9"/>
    <w:rsid w:val="00EC65E3"/>
    <w:rsid w:val="00ED06E2"/>
    <w:rsid w:val="00ED121C"/>
    <w:rsid w:val="00ED5578"/>
    <w:rsid w:val="00ED68BB"/>
    <w:rsid w:val="00EE413B"/>
    <w:rsid w:val="00EE462C"/>
    <w:rsid w:val="00EF42A1"/>
    <w:rsid w:val="00EF547A"/>
    <w:rsid w:val="00F11F95"/>
    <w:rsid w:val="00F12C7C"/>
    <w:rsid w:val="00F1428B"/>
    <w:rsid w:val="00F268C7"/>
    <w:rsid w:val="00F507A2"/>
    <w:rsid w:val="00F51B57"/>
    <w:rsid w:val="00F61FB0"/>
    <w:rsid w:val="00F82CD3"/>
    <w:rsid w:val="00F96419"/>
    <w:rsid w:val="00F978D4"/>
    <w:rsid w:val="00FB10CA"/>
    <w:rsid w:val="00FB61FD"/>
    <w:rsid w:val="00FD0AC7"/>
    <w:rsid w:val="00FD6770"/>
    <w:rsid w:val="00FE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577E"/>
  </w:style>
  <w:style w:type="paragraph" w:styleId="Heading4">
    <w:name w:val="heading 4"/>
    <w:basedOn w:val="Normal"/>
    <w:link w:val="Heading4Char"/>
    <w:uiPriority w:val="9"/>
    <w:qFormat/>
    <w:rsid w:val="00064C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591"/>
  </w:style>
  <w:style w:type="paragraph" w:styleId="Footer">
    <w:name w:val="footer"/>
    <w:basedOn w:val="Normal"/>
    <w:link w:val="Foot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591"/>
  </w:style>
  <w:style w:type="character" w:customStyle="1" w:styleId="Heading4Char">
    <w:name w:val="Heading 4 Char"/>
    <w:basedOn w:val="DefaultParagraphFont"/>
    <w:link w:val="Heading4"/>
    <w:uiPriority w:val="9"/>
    <w:rsid w:val="00064C4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4C4F"/>
    <w:rPr>
      <w:b/>
      <w:bCs/>
    </w:rPr>
  </w:style>
  <w:style w:type="character" w:styleId="Emphasis">
    <w:name w:val="Emphasis"/>
    <w:basedOn w:val="DefaultParagraphFont"/>
    <w:uiPriority w:val="20"/>
    <w:qFormat/>
    <w:rsid w:val="00064C4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B2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92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43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4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58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433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579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4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9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110B0-DF1C-42F5-AA0F-921CF889EBCA}"/>
      </w:docPartPr>
      <w:docPartBody>
        <w:p w:rsidR="003100B8" w:rsidRDefault="00CC6222">
          <w:r w:rsidRPr="00F652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6222"/>
    <w:rsid w:val="00052D1C"/>
    <w:rsid w:val="003100B8"/>
    <w:rsid w:val="00987538"/>
    <w:rsid w:val="00A67E76"/>
    <w:rsid w:val="00CC6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222"/>
    <w:rPr>
      <w:color w:val="808080"/>
    </w:rPr>
  </w:style>
  <w:style w:type="paragraph" w:customStyle="1" w:styleId="918F1DC951A24EA1936F5B9953CE4C9D">
    <w:name w:val="918F1DC951A24EA1936F5B9953CE4C9D"/>
    <w:rsid w:val="00CC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ab900fee-5e2f-44d0-a89b-569c672b1783&quot;,&quot;properties&quot;:{&quot;noteIndex&quot;:0},&quot;isEdited&quot;:false,&quot;manualOverride&quot;:{&quot;isManuallyOverridden&quot;:false,&quot;citeprocText&quot;:&quot;(&lt;i&gt;Wireshark User’s Guide&lt;/i&gt;, n.d.)&quot;,&quot;manualOverrideText&quot;:&quot;&quot;},&quot;citationTag&quot;:&quot;MENDELEY_CITATION_v3_eyJjaXRhdGlvbklEIjoiTUVOREVMRVlfQ0lUQVRJT05fYWI5MDBmZWUtNWUyZi00NGQwLWE4OWItNTY5YzY3MmIxNzgz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&quot;,&quot;citationItems&quot;:[{&quot;id&quot;:&quot;bbdc21d2-c5c8-3971-924a-a007fb6ae6cd&quot;,&quot;itemData&quot;:{&quot;type&quot;:&quot;webpage&quot;,&quot;id&quot;:&quot;bbdc21d2-c5c8-3971-924a-a007fb6ae6cd&quot;,&quot;title&quot;:&quot;Wireshark User’s Guide&quot;,&quot;accessed&quot;:{&quot;date-parts&quot;:[[2023,11,19]]},&quot;URL&quot;:&quot;https://www.wireshark.org/docs/wsug_html_chunked/index.html&quot;,&quot;container-title-short&quot;:&quot;&quot;},&quot;isTemporar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3AC242-42B6-4E1D-BC28-FE739FE8A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8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182</cp:revision>
  <dcterms:created xsi:type="dcterms:W3CDTF">2023-11-19T04:16:00Z</dcterms:created>
  <dcterms:modified xsi:type="dcterms:W3CDTF">2023-12-10T08:32:00Z</dcterms:modified>
</cp:coreProperties>
</file>